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438895" w14:textId="377C2FCE" w:rsidR="00C809FC" w:rsidRPr="00C512AC" w:rsidRDefault="00542630" w:rsidP="00542630">
      <w:pPr>
        <w:ind w:firstLine="0"/>
        <w:jc w:val="center"/>
        <w:rPr>
          <w:b/>
        </w:rPr>
      </w:pPr>
      <w:r w:rsidRPr="00C512AC">
        <w:rPr>
          <w:b/>
        </w:rPr>
        <w:t>SUMMER SCHOOL 3: Profit &amp; Cocai</w:t>
      </w:r>
      <w:bookmarkStart w:id="0" w:name="_GoBack"/>
      <w:bookmarkEnd w:id="0"/>
      <w:r w:rsidRPr="00C512AC">
        <w:rPr>
          <w:b/>
        </w:rPr>
        <w:t>ne</w:t>
      </w:r>
    </w:p>
    <w:p w14:paraId="6CA55494" w14:textId="77777777" w:rsidR="00CF4363" w:rsidRDefault="00375EE5" w:rsidP="0095335C">
      <w:r>
        <w:t xml:space="preserve">In the podcast, Robert Smith hosts class 3 with the theme of understanding the reasons why a product sells, the risks and rewards that accompany an entrepreneur and ways of keeping competitors at bay. The three themes are discussed based on </w:t>
      </w:r>
      <w:r w:rsidR="0095335C">
        <w:t>Ricky Ross, who was the most notorious and</w:t>
      </w:r>
      <w:r>
        <w:t xml:space="preserve"> successful </w:t>
      </w:r>
      <w:r w:rsidR="00411B87">
        <w:t>drug dealer in Los Angeles between 1980 and 1990. The podcast begins with Ricky commenting that he would have run mad if the government legalized drugs for such a move would drive the price of drugs down.</w:t>
      </w:r>
      <w:r w:rsidR="00E54C88">
        <w:t xml:space="preserve"> Considering that drugs are addictive, an increase in price leads to more money in the </w:t>
      </w:r>
      <w:r w:rsidR="0095335C">
        <w:t>dealers' pocket</w:t>
      </w:r>
      <w:r w:rsidR="00E54C88">
        <w:t xml:space="preserve">s because drug users will struggle by all means to buy them. </w:t>
      </w:r>
    </w:p>
    <w:p w14:paraId="3242C6BB" w14:textId="639BD773" w:rsidR="00375EE5" w:rsidRDefault="00411B87" w:rsidP="0095335C">
      <w:r>
        <w:t>Alex Blumberg concludes s that the economics of illegal drugs reveal that illegalization makes the drug dealers like Ricky Ross richer while the level of crime increases.</w:t>
      </w:r>
      <w:r w:rsidR="001E319D">
        <w:t xml:space="preserve"> The sentiment is framed better by Peter Reuter</w:t>
      </w:r>
      <w:r w:rsidR="0095335C">
        <w:t>. He</w:t>
      </w:r>
      <w:r w:rsidR="001E319D">
        <w:t xml:space="preserve"> states that </w:t>
      </w:r>
      <w:r w:rsidR="0095335C">
        <w:t xml:space="preserve">the </w:t>
      </w:r>
      <w:r w:rsidR="001E319D">
        <w:t>legalization of drugs would reduce crime</w:t>
      </w:r>
      <w:r w:rsidR="0095335C">
        <w:t>, especially those related to drug dealing, including reducing</w:t>
      </w:r>
      <w:r w:rsidR="001E319D">
        <w:t xml:space="preserve"> Ricky affirms that selling illegal drugs earned him a lot of money from </w:t>
      </w:r>
      <w:r w:rsidR="0095335C">
        <w:t>between</w:t>
      </w:r>
      <w:r w:rsidR="001E319D">
        <w:t xml:space="preserve"> $200,000 and $400,000 for every drug sell of $1,000,000. Ricky also highlights the challenges of </w:t>
      </w:r>
      <w:r w:rsidR="0095335C">
        <w:t>engaging</w:t>
      </w:r>
      <w:r w:rsidR="001E319D">
        <w:t xml:space="preserve"> in the drug business. One has to pay protection fee</w:t>
      </w:r>
      <w:r w:rsidR="0095335C">
        <w:t>s to the big guys in the neighborhood to pass on</w:t>
      </w:r>
      <w:r w:rsidR="00E54C88">
        <w:t xml:space="preserve"> navigating the streets. Also, legal procedures consume a lot. Lawyers must come into the equation to help in the case proceedings. There is also the need to buy guns for maximum protection of other smugglers.</w:t>
      </w:r>
      <w:r w:rsidR="0095335C">
        <w:tab/>
      </w:r>
    </w:p>
    <w:p w14:paraId="528B0919" w14:textId="1A3C2300" w:rsidR="00542630" w:rsidRDefault="0095335C" w:rsidP="0095335C">
      <w:r>
        <w:t>Stevenson and Wolfers also analyze the idea of barriers to entering the drug market</w:t>
      </w:r>
      <w:r w:rsidR="00E54C88">
        <w:t xml:space="preserve">.  The world of drugs </w:t>
      </w:r>
      <w:r>
        <w:t>uses violence as one of the barriers to entry into the business. Even if one enters the industry by lowering prices, he will be eliminated by violence. The same concept applies to companies that rely on their lawyers and business regulations to minimize competition.</w:t>
      </w:r>
    </w:p>
    <w:sectPr w:rsidR="005426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zsTC0MLMwMjQyNjRX0lEKTi0uzszPAykwrAUAOO1n1CwAAAA="/>
  </w:docVars>
  <w:rsids>
    <w:rsidRoot w:val="00542630"/>
    <w:rsid w:val="001E319D"/>
    <w:rsid w:val="00375EE5"/>
    <w:rsid w:val="00411B87"/>
    <w:rsid w:val="00542630"/>
    <w:rsid w:val="0095335C"/>
    <w:rsid w:val="00C512AC"/>
    <w:rsid w:val="00C809FC"/>
    <w:rsid w:val="00CC1989"/>
    <w:rsid w:val="00CF4363"/>
    <w:rsid w:val="00E54C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86684B"/>
  <w15:chartTrackingRefBased/>
  <w15:docId w15:val="{584EBEC4-EF03-42F4-A427-4EC1CA84D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84</Words>
  <Characters>162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1-03-19T23:12:00Z</dcterms:created>
  <dcterms:modified xsi:type="dcterms:W3CDTF">2021-03-19T23:12:00Z</dcterms:modified>
</cp:coreProperties>
</file>